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7A06879E" w:rsidR="00AC606E" w:rsidRDefault="007372D0" w:rsidP="00A809CB">
      <w:pPr>
        <w:pStyle w:val="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424783">
        <w:rPr>
          <w:lang w:val="en-GB"/>
        </w:rPr>
        <w:t>3</w:t>
      </w:r>
      <w:r w:rsidR="00B94F03">
        <w:rPr>
          <w:lang w:val="en-GB"/>
        </w:rPr>
        <w:t xml:space="preserve"> -</w:t>
      </w:r>
      <w:r w:rsidR="00424783">
        <w:rPr>
          <w:lang w:val="en-GB"/>
        </w:rPr>
        <w:t xml:space="preserve"> Heroes of Code and Logic VII</w:t>
      </w:r>
    </w:p>
    <w:p w14:paraId="3C8EA633" w14:textId="527D19AF" w:rsidR="00B94F03" w:rsidRDefault="007A13CD" w:rsidP="00B94F03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B94F03">
        <w:rPr>
          <w:lang w:val="bg-BG"/>
        </w:rPr>
        <w:t>roblem</w:t>
      </w:r>
      <w:proofErr w:type="spellEnd"/>
      <w:r w:rsidR="00B94F03">
        <w:rPr>
          <w:lang w:val="bg-BG"/>
        </w:rPr>
        <w:t xml:space="preserve"> </w:t>
      </w:r>
      <w:proofErr w:type="spellStart"/>
      <w:r w:rsidR="00B94F03">
        <w:rPr>
          <w:lang w:val="bg-BG"/>
        </w:rPr>
        <w:t>for</w:t>
      </w:r>
      <w:proofErr w:type="spellEnd"/>
      <w:r w:rsidR="00B94F03">
        <w:rPr>
          <w:lang w:val="bg-BG"/>
        </w:rPr>
        <w:t xml:space="preserve"> </w:t>
      </w:r>
      <w:r w:rsidR="00B94F03">
        <w:t>exam preparation</w:t>
      </w:r>
      <w:r w:rsidR="00B94F03">
        <w:rPr>
          <w:lang w:val="bg-BG"/>
        </w:rPr>
        <w:t xml:space="preserve"> for the </w:t>
      </w:r>
      <w:hyperlink r:id="rId8" w:history="1">
        <w:bookmarkStart w:id="0" w:name="_GoBack1"/>
        <w:r w:rsidR="00B94F03">
          <w:rPr>
            <w:rStyle w:val="InternetLink"/>
          </w:rPr>
          <w:t xml:space="preserve">Programming </w:t>
        </w:r>
        <w:r w:rsidR="00B94F03">
          <w:rPr>
            <w:rStyle w:val="InternetLink"/>
            <w:lang w:val="bg-BG"/>
          </w:rPr>
          <w:t>Fundamentals Course @SoftUni</w:t>
        </w:r>
      </w:hyperlink>
      <w:r w:rsidR="00B94F03">
        <w:rPr>
          <w:lang w:val="bg-BG"/>
        </w:rPr>
        <w:t>.</w:t>
      </w:r>
      <w:bookmarkEnd w:id="0"/>
    </w:p>
    <w:p w14:paraId="478ABD3B" w14:textId="5FFA8FD8" w:rsidR="00B94F03" w:rsidRDefault="00B94F03" w:rsidP="00B94F03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2" w:history="1">
        <w:r w:rsidR="007A13CD">
          <w:rPr>
            <w:rStyle w:val="InternetLink"/>
            <w:lang w:val="bg-BG"/>
          </w:rPr>
          <w:t>https://judge.softuni.org/Contests/Practice/Index/2303#2</w:t>
        </w:r>
      </w:hyperlink>
      <w:r>
        <w:rPr>
          <w:lang w:val="bg-BG"/>
        </w:rPr>
        <w:t>.</w:t>
      </w:r>
    </w:p>
    <w:p w14:paraId="2F4E4D90" w14:textId="77777777" w:rsidR="00B94F03" w:rsidRPr="00B94F03" w:rsidRDefault="00B94F03" w:rsidP="00B94F03">
      <w:pPr>
        <w:rPr>
          <w:lang w:val="en-GB"/>
        </w:rPr>
      </w:pPr>
    </w:p>
    <w:p w14:paraId="5E07F5CA" w14:textId="77777777" w:rsidR="009D55D0" w:rsidRPr="00787583" w:rsidRDefault="009D55D0" w:rsidP="009D55D0"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proofErr w:type="gramStart"/>
      <w:r>
        <w:rPr>
          <w:i/>
          <w:lang w:val="en-GB"/>
        </w:rPr>
        <w:t>So</w:t>
      </w:r>
      <w:proofErr w:type="gramEnd"/>
      <w:r>
        <w:rPr>
          <w:i/>
          <w:lang w:val="en-GB"/>
        </w:rPr>
        <w:t xml:space="preserve"> cancel all other arrangements and create your party!</w:t>
      </w:r>
    </w:p>
    <w:p w14:paraId="726D41DD" w14:textId="77777777" w:rsidR="009D55D0" w:rsidRDefault="009D55D0" w:rsidP="009D55D0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484A24F" w14:textId="77777777" w:rsidR="009D55D0" w:rsidRDefault="009D55D0" w:rsidP="009D55D0">
      <w:pPr>
        <w:rPr>
          <w:rStyle w:val="CodeChar"/>
        </w:rPr>
      </w:pPr>
      <w:r>
        <w:rPr>
          <w:rStyle w:val="CodeChar"/>
        </w:rPr>
        <w:t>"{hero name} {HP} {MP}"</w:t>
      </w:r>
    </w:p>
    <w:p w14:paraId="4F53A79C" w14:textId="77777777" w:rsidR="009D55D0" w:rsidRDefault="009D55D0" w:rsidP="009D55D0">
      <w:pPr>
        <w:pStyle w:val="ac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751EFA0" w14:textId="77777777" w:rsidR="009D55D0" w:rsidRPr="00051FA6" w:rsidRDefault="009D55D0" w:rsidP="009D55D0">
      <w:pPr>
        <w:pStyle w:val="ac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7D62B2CD" w14:textId="77777777" w:rsidR="009D55D0" w:rsidRDefault="009D55D0" w:rsidP="009D55D0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4E724EF8" w14:textId="77777777" w:rsidR="009D55D0" w:rsidRDefault="009D55D0" w:rsidP="009D55D0">
      <w:r>
        <w:t>There are several actions that the heroes can perform:</w:t>
      </w:r>
    </w:p>
    <w:p w14:paraId="124C5A89" w14:textId="77777777" w:rsidR="009D55D0" w:rsidRPr="00EB6346" w:rsidRDefault="009D55D0" w:rsidP="009D55D0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1639F677" w14:textId="77777777" w:rsidR="009D55D0" w:rsidRDefault="009D55D0" w:rsidP="009D55D0">
      <w:pPr>
        <w:pStyle w:val="ac"/>
        <w:numPr>
          <w:ilvl w:val="0"/>
          <w:numId w:val="10"/>
        </w:numPr>
      </w:pPr>
      <w:r>
        <w:t xml:space="preserve">If the hero has the required MP, he casts the spell, thus reducing his MP. Print this message: </w:t>
      </w:r>
    </w:p>
    <w:p w14:paraId="48B0EBA7" w14:textId="77777777" w:rsidR="009D55D0" w:rsidRDefault="009D55D0" w:rsidP="009D55D0">
      <w:pPr>
        <w:pStyle w:val="Code"/>
        <w:numPr>
          <w:ilvl w:val="1"/>
          <w:numId w:val="10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464D36E4" w14:textId="77777777" w:rsidR="009D55D0" w:rsidRDefault="009D55D0" w:rsidP="009D55D0">
      <w:pPr>
        <w:pStyle w:val="ac"/>
        <w:numPr>
          <w:ilvl w:val="0"/>
          <w:numId w:val="10"/>
        </w:numPr>
      </w:pPr>
      <w:r>
        <w:t>If the hero is unable to cast the spell print:</w:t>
      </w:r>
    </w:p>
    <w:p w14:paraId="1B3F9EC6" w14:textId="77777777" w:rsidR="009D55D0" w:rsidRPr="00B94F03" w:rsidRDefault="009D55D0" w:rsidP="009D55D0">
      <w:pPr>
        <w:pStyle w:val="ac"/>
        <w:numPr>
          <w:ilvl w:val="1"/>
          <w:numId w:val="10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2BAD28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042B01D3" w14:textId="77777777" w:rsidR="009D55D0" w:rsidRPr="00EB6346" w:rsidRDefault="009D55D0" w:rsidP="009D55D0">
      <w:pPr>
        <w:pStyle w:val="ac"/>
        <w:numPr>
          <w:ilvl w:val="0"/>
          <w:numId w:val="11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0F1B67A" w14:textId="77777777" w:rsidR="009D55D0" w:rsidRDefault="009D55D0" w:rsidP="009D55D0">
      <w:pPr>
        <w:pStyle w:val="ac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53F209FC" w14:textId="77777777" w:rsidR="009D55D0" w:rsidRDefault="009D55D0" w:rsidP="009D55D0">
      <w:pPr>
        <w:pStyle w:val="ac"/>
        <w:numPr>
          <w:ilvl w:val="0"/>
          <w:numId w:val="11"/>
        </w:numPr>
      </w:pPr>
      <w:r>
        <w:t>If the hero has died, remove him from your party and print:</w:t>
      </w:r>
    </w:p>
    <w:p w14:paraId="0775F413" w14:textId="77777777" w:rsidR="009D55D0" w:rsidRPr="00EB6346" w:rsidRDefault="009D55D0" w:rsidP="009D55D0">
      <w:pPr>
        <w:pStyle w:val="ac"/>
        <w:numPr>
          <w:ilvl w:val="1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3212E9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3B04CE04" w14:textId="77777777" w:rsidR="009D55D0" w:rsidRPr="004D5D32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426038A9" w14:textId="77777777" w:rsidR="009D55D0" w:rsidRPr="00EB6346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06A70A2" w14:textId="77777777" w:rsidR="009D55D0" w:rsidRDefault="009D55D0" w:rsidP="009D55D0">
      <w:pPr>
        <w:pStyle w:val="ac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0E6FA409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6BF4B50D" w14:textId="77777777" w:rsidR="009D55D0" w:rsidRPr="004D5D32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5D29984" w14:textId="77777777" w:rsidR="009D55D0" w:rsidRPr="00EB6346" w:rsidRDefault="009D55D0" w:rsidP="009D55D0">
      <w:pPr>
        <w:pStyle w:val="ac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1B581A79" w14:textId="77777777" w:rsidR="009D55D0" w:rsidRPr="00EB6346" w:rsidRDefault="009D55D0" w:rsidP="009D55D0">
      <w:pPr>
        <w:pStyle w:val="ac"/>
        <w:numPr>
          <w:ilvl w:val="1"/>
          <w:numId w:val="12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1DFC4C4E" w14:textId="77777777" w:rsidR="009D55D0" w:rsidRPr="004777E6" w:rsidRDefault="009D55D0" w:rsidP="009D55D0">
      <w:pPr>
        <w:pStyle w:val="3"/>
      </w:pPr>
      <w:r>
        <w:lastRenderedPageBreak/>
        <w:t>Input</w:t>
      </w:r>
    </w:p>
    <w:p w14:paraId="73081696" w14:textId="151C9EFE" w:rsidR="009D55D0" w:rsidRPr="00A809CB" w:rsidRDefault="009D55D0" w:rsidP="009D55D0">
      <w:pPr>
        <w:pStyle w:val="ac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  <w:r w:rsidR="00ED0C1B">
        <w:rPr>
          <w:b/>
        </w:rPr>
        <w:t>.</w:t>
      </w:r>
    </w:p>
    <w:p w14:paraId="185778EC" w14:textId="060C30DF" w:rsidR="009D55D0" w:rsidRDefault="009D55D0" w:rsidP="009D55D0">
      <w:pPr>
        <w:pStyle w:val="ac"/>
        <w:numPr>
          <w:ilvl w:val="0"/>
          <w:numId w:val="8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  <w:r w:rsidR="00ED0C1B">
        <w:t>.</w:t>
      </w:r>
    </w:p>
    <w:p w14:paraId="6EC6B618" w14:textId="1CBB9023" w:rsidR="009D55D0" w:rsidRPr="00A809CB" w:rsidRDefault="009D55D0" w:rsidP="009D55D0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  <w:r w:rsidR="00ED0C1B">
        <w:t>.</w:t>
      </w:r>
    </w:p>
    <w:p w14:paraId="5844B80B" w14:textId="77777777" w:rsidR="009D55D0" w:rsidRPr="002B2581" w:rsidRDefault="009D55D0" w:rsidP="009D55D0">
      <w:pPr>
        <w:pStyle w:val="3"/>
      </w:pPr>
      <w:r>
        <w:t>Output</w:t>
      </w:r>
    </w:p>
    <w:p w14:paraId="5F556B9D" w14:textId="77777777" w:rsidR="009D55D0" w:rsidRDefault="009D55D0" w:rsidP="009D55D0">
      <w:pPr>
        <w:pStyle w:val="ac"/>
        <w:numPr>
          <w:ilvl w:val="0"/>
          <w:numId w:val="9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6B0E5C45" w14:textId="77777777" w:rsidR="009D55D0" w:rsidRDefault="009D55D0" w:rsidP="009D55D0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20F6B509" w14:textId="77777777" w:rsidR="009D55D0" w:rsidRDefault="009D55D0" w:rsidP="009D55D0">
      <w:pPr>
        <w:pStyle w:val="Code"/>
        <w:ind w:firstLine="720"/>
      </w:pPr>
      <w:r>
        <w:t xml:space="preserve">  HP: {current HP}</w:t>
      </w:r>
    </w:p>
    <w:p w14:paraId="338BD863" w14:textId="77777777" w:rsidR="009D55D0" w:rsidRDefault="009D55D0" w:rsidP="009D55D0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16F917B2" w14:textId="77777777" w:rsidR="009D55D0" w:rsidRDefault="009D55D0" w:rsidP="009D55D0">
      <w:pPr>
        <w:pStyle w:val="3"/>
      </w:pPr>
      <w:r>
        <w:t>Constraints</w:t>
      </w:r>
    </w:p>
    <w:p w14:paraId="6D0ED74F" w14:textId="77777777" w:rsidR="009D55D0" w:rsidRDefault="009D55D0" w:rsidP="009D55D0">
      <w:pPr>
        <w:pStyle w:val="ac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D66F51F" w14:textId="77777777" w:rsidR="009D55D0" w:rsidRDefault="009D55D0" w:rsidP="009D55D0">
      <w:pPr>
        <w:pStyle w:val="ac"/>
        <w:numPr>
          <w:ilvl w:val="0"/>
          <w:numId w:val="5"/>
        </w:numPr>
      </w:pPr>
      <w:r>
        <w:t>The HP/MP amounts in the commands will never be negative.</w:t>
      </w:r>
    </w:p>
    <w:p w14:paraId="21D6972E" w14:textId="77777777" w:rsidR="009D55D0" w:rsidRPr="002730D3" w:rsidRDefault="009D55D0" w:rsidP="009D55D0">
      <w:pPr>
        <w:pStyle w:val="ac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40728F5C" w14:textId="77777777" w:rsidR="009D55D0" w:rsidRPr="00EF2B5F" w:rsidRDefault="009D55D0" w:rsidP="009D55D0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9D55D0" w14:paraId="0B0CC7C8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5F2997D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6F6F473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613A6593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458FBA2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64BA1D4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3018202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7BE56B6D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2B573999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C4965F1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6D8B3B4" w14:textId="77777777" w:rsidR="009D55D0" w:rsidRPr="0012676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3272E279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670CE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1865F42C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1A550D2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BE5A053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3447B3A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5382934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6916E28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43BCC3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51587F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0CB9A2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9D55D0" w14:paraId="402753D7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208D25B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61EC654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44F6041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D0717FB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042FD22D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99EC198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A75B55E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0BBA62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29E0DE56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2BE526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A6AEB24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2CB9BC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822B5C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6A50A8F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4492EA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5333DB26" w14:textId="77777777" w:rsidR="009D55D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076B23B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445CDF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74FB5631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6926915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07A33E22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C934B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9BCEEF0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9D55D0" w14:paraId="7E5D37AB" w14:textId="77777777" w:rsidTr="000C28B5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C8331A" w14:textId="77777777" w:rsidR="009D55D0" w:rsidRPr="00E041EB" w:rsidRDefault="009D55D0" w:rsidP="000C28B5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D55D0" w14:paraId="713D034B" w14:textId="77777777" w:rsidTr="000C28B5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592DA969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47C8F896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03F56B5C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9246C3B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0558FC0A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C9AEA0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CB445E9" w14:textId="77777777" w:rsidR="009D55D0" w:rsidRPr="005520B8" w:rsidRDefault="009D55D0" w:rsidP="009D55D0">
      <w:pPr>
        <w:pStyle w:val="Index"/>
        <w:rPr>
          <w:lang w:val="bg-BG"/>
        </w:rPr>
      </w:pPr>
    </w:p>
    <w:p w14:paraId="2DB6CD80" w14:textId="20F23F59" w:rsidR="00F47C70" w:rsidRPr="00EF2B5F" w:rsidRDefault="00F47C70" w:rsidP="00F47C70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B94F03"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F47C70" w14:paraId="055E9FA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9DB3957" w14:textId="77777777" w:rsidR="00AF515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[</w:t>
            </w:r>
          </w:p>
          <w:p w14:paraId="1A20A6D7" w14:textId="0AD19277" w:rsidR="00F47C70" w:rsidRPr="00282D8C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1AD3B4B" w14:textId="38C57977" w:rsidR="00F47C70" w:rsidRPr="00282D8C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Solmyr 85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2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DC89BDB" w14:textId="30794E81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Kyrre 99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40FD622" w14:textId="2734D26C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E96AB52" w14:textId="05ABB469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53741E1" w14:textId="6C39EFA6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3E72D74" w14:textId="569D5104" w:rsidR="00F47C70" w:rsidRPr="00126760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8BD468A" w14:textId="2F226C31" w:rsidR="00F47C70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  <w:p w14:paraId="16C79761" w14:textId="5047FEBD" w:rsidR="00AF5154" w:rsidRPr="00F475E2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02072EB9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68981172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CE242F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7F30EF6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35E0AA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19CC8636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564586A7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44BA7F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257836EE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FE00DC6" w14:textId="77777777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F47C70" w14:paraId="62B83792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FAE2EA2" w14:textId="77777777" w:rsidR="00A64516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9BAF215" w14:textId="5E338D1E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3E60F9C" w14:textId="396E9444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Adela 90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BF1906F" w14:textId="7C0594AE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SirMullich 70 4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D3EFE70" w14:textId="054E1620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Ivor 1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11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4B4024D" w14:textId="7A670AF6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Tyris 94 61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8C9284D" w14:textId="269A18E8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81BF435" w14:textId="3AF95B1C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03744DC1" w14:textId="1F902A8D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FD796F1" w14:textId="2FB3A126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2CC66D60" w14:textId="5A02E769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4B238DB" w14:textId="77777777" w:rsidR="00F47C70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  <w:p w14:paraId="535EBCD6" w14:textId="343BF4B6" w:rsidR="00A64516" w:rsidRPr="00F475E2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47F4A1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24A20DB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00DB5CEF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A88FB7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7423D860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1CC16E6A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3B5A2D6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2A34CCC7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46A0AA63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1CB5655E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75FE92F9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317EA622" w14:textId="4E39DC33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F47C70" w14:paraId="2FD08EEC" w14:textId="77777777" w:rsidTr="00BF2B40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5038D858" w14:textId="77777777" w:rsidR="00F47C70" w:rsidRPr="00E041EB" w:rsidRDefault="00F47C70" w:rsidP="00BF2B4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F47C70" w14:paraId="7C50E9ED" w14:textId="77777777" w:rsidTr="00B94F03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6F07BD3D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6F3AE45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715021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lastRenderedPageBreak/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1F1BCB45" w14:textId="4F0FA589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0851E246" w14:textId="24B2E8A2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862407D" w14:textId="521FDB90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 w:rsidR="00B94F03"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87B11" w14:textId="77777777" w:rsidR="00B21FEF" w:rsidRDefault="00B21FEF" w:rsidP="008068A2">
      <w:pPr>
        <w:spacing w:after="0" w:line="240" w:lineRule="auto"/>
      </w:pPr>
      <w:r>
        <w:separator/>
      </w:r>
    </w:p>
  </w:endnote>
  <w:endnote w:type="continuationSeparator" w:id="0">
    <w:p w14:paraId="5BDE983A" w14:textId="77777777" w:rsidR="00B21FEF" w:rsidRDefault="00B21F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77777777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77777777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C6FE8" w14:textId="77777777" w:rsidR="00B21FEF" w:rsidRDefault="00B21FEF" w:rsidP="008068A2">
      <w:pPr>
        <w:spacing w:after="0" w:line="240" w:lineRule="auto"/>
      </w:pPr>
      <w:r>
        <w:separator/>
      </w:r>
    </w:p>
  </w:footnote>
  <w:footnote w:type="continuationSeparator" w:id="0">
    <w:p w14:paraId="1F880E57" w14:textId="77777777" w:rsidR="00B21FEF" w:rsidRDefault="00B21F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589466242">
    <w:abstractNumId w:val="2"/>
  </w:num>
  <w:num w:numId="2" w16cid:durableId="1215775903">
    <w:abstractNumId w:val="4"/>
  </w:num>
  <w:num w:numId="3" w16cid:durableId="312878557">
    <w:abstractNumId w:val="9"/>
  </w:num>
  <w:num w:numId="4" w16cid:durableId="1198858533">
    <w:abstractNumId w:val="10"/>
  </w:num>
  <w:num w:numId="5" w16cid:durableId="903757660">
    <w:abstractNumId w:val="5"/>
  </w:num>
  <w:num w:numId="6" w16cid:durableId="358973033">
    <w:abstractNumId w:val="7"/>
  </w:num>
  <w:num w:numId="7" w16cid:durableId="2117284901">
    <w:abstractNumId w:val="11"/>
  </w:num>
  <w:num w:numId="8" w16cid:durableId="1841457809">
    <w:abstractNumId w:val="1"/>
  </w:num>
  <w:num w:numId="9" w16cid:durableId="1277714971">
    <w:abstractNumId w:val="8"/>
  </w:num>
  <w:num w:numId="10" w16cid:durableId="2085179087">
    <w:abstractNumId w:val="3"/>
  </w:num>
  <w:num w:numId="11" w16cid:durableId="83035179">
    <w:abstractNumId w:val="6"/>
  </w:num>
  <w:num w:numId="12" w16cid:durableId="91084438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3CD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0A79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4516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5154"/>
    <w:rsid w:val="00B00161"/>
    <w:rsid w:val="00B12DFC"/>
    <w:rsid w:val="00B132A8"/>
    <w:rsid w:val="00B148DD"/>
    <w:rsid w:val="00B149DE"/>
    <w:rsid w:val="00B169AF"/>
    <w:rsid w:val="00B2045D"/>
    <w:rsid w:val="00B21FEF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C1B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55D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1FBF-AC7E-46E8-B53D-8E6A5A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5</Pages>
  <Words>1078</Words>
  <Characters>4734</Characters>
  <Application>Microsoft Office Word</Application>
  <DocSecurity>0</DocSecurity>
  <Lines>189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62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28</cp:revision>
  <cp:lastPrinted>2015-10-26T22:35:00Z</cp:lastPrinted>
  <dcterms:created xsi:type="dcterms:W3CDTF">2020-03-25T08:59:00Z</dcterms:created>
  <dcterms:modified xsi:type="dcterms:W3CDTF">2023-08-21T12:5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e34d89ae670665767a0efc1f337c4636c91a9d2526505686ccdc852c2191a1</vt:lpwstr>
  </property>
</Properties>
</file>